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AC8FA" w14:textId="77777777" w:rsidR="00FC40E3" w:rsidRPr="003A2C48" w:rsidRDefault="00FC40E3" w:rsidP="00FC40E3">
      <w:pPr>
        <w:shd w:val="clear" w:color="auto" w:fill="FFFFFF"/>
        <w:spacing w:before="120" w:after="240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First, review the module resources, including the text readings and SHRM resources. Next, carefully examine the behavioral competencies within the Business domain. The three clusters within the business domain are </w:t>
      </w:r>
      <w:r w:rsidRPr="003A2C48">
        <w:rPr>
          <w:rFonts w:ascii="Lato" w:eastAsia="Times New Roman" w:hAnsi="Lato"/>
          <w:b/>
          <w:bCs/>
          <w:color w:val="494C4E"/>
          <w:spacing w:val="3"/>
          <w:sz w:val="29"/>
          <w:szCs w:val="29"/>
        </w:rPr>
        <w:t>business acumen, consultation,</w:t>
      </w: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 and </w:t>
      </w:r>
      <w:r w:rsidRPr="003A2C48">
        <w:rPr>
          <w:rFonts w:ascii="Lato" w:eastAsia="Times New Roman" w:hAnsi="Lato"/>
          <w:b/>
          <w:bCs/>
          <w:color w:val="494C4E"/>
          <w:spacing w:val="3"/>
          <w:sz w:val="29"/>
          <w:szCs w:val="29"/>
        </w:rPr>
        <w:t>critical evaluation</w:t>
      </w: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. Once you are familiar with the business domain clusters, conduct a self-reflection and analysis by responding to the following three questions as your journal:</w:t>
      </w:r>
    </w:p>
    <w:p w14:paraId="6D9CEB65" w14:textId="77777777" w:rsidR="00FC40E3" w:rsidRPr="003A2C48" w:rsidRDefault="00FC40E3" w:rsidP="00FC40E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color w:val="494C4E"/>
          <w:spacing w:val="3"/>
          <w:sz w:val="29"/>
          <w:szCs w:val="29"/>
        </w:rPr>
      </w:pPr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Strengths: What are your areas of strength within the business domain, and how did you determine a cluster as a strength? Provide supportive examples.</w:t>
      </w:r>
    </w:p>
    <w:p w14:paraId="3E1C9C73" w14:textId="37FF73F5" w:rsidR="00964E27" w:rsidRDefault="00FC40E3" w:rsidP="00FC40E3">
      <w:r w:rsidRPr="003A2C48">
        <w:rPr>
          <w:rFonts w:ascii="Lato" w:eastAsia="Times New Roman" w:hAnsi="Lato"/>
          <w:color w:val="494C4E"/>
          <w:spacing w:val="3"/>
          <w:sz w:val="29"/>
          <w:szCs w:val="29"/>
        </w:rPr>
        <w:t>Weaknesses: What are your areas of weakness within the business domain and how did you determine a cluster as a weakness? Provide supportive examples</w:t>
      </w:r>
    </w:p>
    <w:sectPr w:rsidR="0096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64EAC"/>
    <w:multiLevelType w:val="multilevel"/>
    <w:tmpl w:val="9EF6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DQ1MTY3MDEztjBS0lEKTi0uzszPAykwrAUAvmcjWiwAAAA="/>
  </w:docVars>
  <w:rsids>
    <w:rsidRoot w:val="00FC40E3"/>
    <w:rsid w:val="00964E27"/>
    <w:rsid w:val="00FC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04AE"/>
  <w15:chartTrackingRefBased/>
  <w15:docId w15:val="{AC7191E7-C5C5-499D-B632-593C8DEFC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0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1</cp:revision>
  <dcterms:created xsi:type="dcterms:W3CDTF">2021-11-15T20:25:00Z</dcterms:created>
  <dcterms:modified xsi:type="dcterms:W3CDTF">2021-11-15T20:26:00Z</dcterms:modified>
</cp:coreProperties>
</file>